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Waltha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tha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76 Valley Stream Drive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dorra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096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